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893B3F" w14:paraId="69F22061" w14:textId="77777777" w:rsidTr="00893B3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0D82B1F8" w14:textId="77777777" w:rsidR="00602F7D" w:rsidRPr="00893B3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93B3F" w14:paraId="46F584E0" w14:textId="77777777" w:rsidTr="00893B3F">
        <w:trPr>
          <w:trHeight w:val="413"/>
        </w:trPr>
        <w:tc>
          <w:tcPr>
            <w:tcW w:w="1250" w:type="pct"/>
          </w:tcPr>
          <w:p w14:paraId="08D1064E" w14:textId="77777777" w:rsidR="0000007A" w:rsidRPr="00893B3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93B3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B8260" w14:textId="77777777" w:rsidR="0000007A" w:rsidRPr="00893B3F" w:rsidRDefault="0035180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93B3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93B3F" w14:paraId="59E3BB7F" w14:textId="77777777" w:rsidTr="00893B3F">
        <w:trPr>
          <w:trHeight w:val="290"/>
        </w:trPr>
        <w:tc>
          <w:tcPr>
            <w:tcW w:w="1250" w:type="pct"/>
          </w:tcPr>
          <w:p w14:paraId="53F763B5" w14:textId="77777777" w:rsidR="0000007A" w:rsidRPr="00893B3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90AE4" w14:textId="77777777" w:rsidR="0000007A" w:rsidRPr="00893B3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82BA8"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09</w:t>
            </w:r>
          </w:p>
        </w:tc>
      </w:tr>
      <w:tr w:rsidR="0000007A" w:rsidRPr="00893B3F" w14:paraId="69A52D4F" w14:textId="77777777" w:rsidTr="00893B3F">
        <w:trPr>
          <w:trHeight w:val="331"/>
        </w:trPr>
        <w:tc>
          <w:tcPr>
            <w:tcW w:w="1250" w:type="pct"/>
          </w:tcPr>
          <w:p w14:paraId="109CDBD8" w14:textId="77777777" w:rsidR="0000007A" w:rsidRPr="00893B3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AA5BD" w14:textId="77777777" w:rsidR="0000007A" w:rsidRPr="00893B3F" w:rsidRDefault="0035180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93B3F">
              <w:rPr>
                <w:rFonts w:ascii="Arial" w:hAnsi="Arial" w:cs="Arial"/>
                <w:b/>
                <w:sz w:val="20"/>
                <w:szCs w:val="20"/>
                <w:lang w:val="en-GB"/>
              </w:rPr>
              <w:t>Dry Mouth: understanding the Causes and Effective Treatment Options</w:t>
            </w:r>
          </w:p>
        </w:tc>
      </w:tr>
      <w:tr w:rsidR="00CF0BBB" w:rsidRPr="00893B3F" w14:paraId="4A65BDAB" w14:textId="77777777" w:rsidTr="00893B3F">
        <w:trPr>
          <w:trHeight w:val="332"/>
        </w:trPr>
        <w:tc>
          <w:tcPr>
            <w:tcW w:w="1250" w:type="pct"/>
          </w:tcPr>
          <w:p w14:paraId="00C80E0A" w14:textId="77777777" w:rsidR="00CF0BBB" w:rsidRPr="00893B3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F3D0C" w14:textId="77777777" w:rsidR="00CF0BBB" w:rsidRPr="00893B3F" w:rsidRDefault="00582B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079DF8A" w14:textId="77777777" w:rsidR="00D27A79" w:rsidRPr="00893B3F" w:rsidRDefault="00D27A79" w:rsidP="00893B3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93B3F" w14:paraId="3C8D1D8C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E817072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3B3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93B3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26C3B1EA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93B3F" w14:paraId="0147563A" w14:textId="77777777" w:rsidTr="007222C8">
        <w:tc>
          <w:tcPr>
            <w:tcW w:w="1265" w:type="pct"/>
            <w:noWrap/>
          </w:tcPr>
          <w:p w14:paraId="0CB35EE7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84C6BA1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3B3F">
              <w:rPr>
                <w:rFonts w:ascii="Arial" w:hAnsi="Arial" w:cs="Arial"/>
                <w:lang w:val="en-GB"/>
              </w:rPr>
              <w:t>Reviewer’s comment</w:t>
            </w:r>
          </w:p>
          <w:p w14:paraId="06C9E3AC" w14:textId="77777777" w:rsidR="00421DBF" w:rsidRPr="00893B3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A2FEB58" w14:textId="77777777" w:rsidR="00421DBF" w:rsidRPr="00893B3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B6448BC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93B3F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893B3F">
              <w:rPr>
                <w:rFonts w:ascii="Arial" w:hAnsi="Arial" w:cs="Arial"/>
                <w:lang w:val="en-GB"/>
              </w:rPr>
              <w:t>Feedback</w:t>
            </w:r>
            <w:r w:rsidRPr="00893B3F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893B3F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893B3F" w14:paraId="0B21AF1E" w14:textId="77777777" w:rsidTr="007222C8">
        <w:trPr>
          <w:trHeight w:val="1264"/>
        </w:trPr>
        <w:tc>
          <w:tcPr>
            <w:tcW w:w="1265" w:type="pct"/>
            <w:noWrap/>
          </w:tcPr>
          <w:p w14:paraId="28C3A159" w14:textId="77777777" w:rsidR="00F1171E" w:rsidRPr="00893B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7411A899" w14:textId="77777777" w:rsidR="00F1171E" w:rsidRPr="00893B3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47DF60B" w14:textId="77777777" w:rsidR="00F1171E" w:rsidRPr="00893B3F" w:rsidRDefault="00F94D9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aliva has </w:t>
            </w:r>
            <w:proofErr w:type="gramStart"/>
            <w:r w:rsidRPr="00893B3F">
              <w:rPr>
                <w:rFonts w:ascii="Arial" w:hAnsi="Arial" w:cs="Arial"/>
                <w:color w:val="000000" w:themeColor="text1"/>
                <w:sz w:val="20"/>
                <w:szCs w:val="20"/>
              </w:rPr>
              <w:t>various  key</w:t>
            </w:r>
            <w:proofErr w:type="gramEnd"/>
            <w:r w:rsidRPr="00893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unctions. Knowledge and understanding of its function and impact on its oral </w:t>
            </w:r>
            <w:proofErr w:type="gramStart"/>
            <w:r w:rsidRPr="00893B3F">
              <w:rPr>
                <w:rFonts w:ascii="Arial" w:hAnsi="Arial" w:cs="Arial"/>
                <w:color w:val="000000" w:themeColor="text1"/>
                <w:sz w:val="20"/>
                <w:szCs w:val="20"/>
              </w:rPr>
              <w:t>health  is</w:t>
            </w:r>
            <w:proofErr w:type="gramEnd"/>
            <w:r w:rsidRPr="00893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important in our scientific community.  The role of saliva in systemic disease is also vital.</w:t>
            </w:r>
          </w:p>
        </w:tc>
        <w:tc>
          <w:tcPr>
            <w:tcW w:w="1523" w:type="pct"/>
          </w:tcPr>
          <w:p w14:paraId="4F55015A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3B3F" w14:paraId="38619783" w14:textId="77777777" w:rsidTr="007222C8">
        <w:trPr>
          <w:trHeight w:val="1262"/>
        </w:trPr>
        <w:tc>
          <w:tcPr>
            <w:tcW w:w="1265" w:type="pct"/>
            <w:noWrap/>
          </w:tcPr>
          <w:p w14:paraId="2647C813" w14:textId="77777777" w:rsidR="00F1171E" w:rsidRPr="00893B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AD340E5" w14:textId="77777777" w:rsidR="00F1171E" w:rsidRPr="00893B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56D4951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A25DC6" w14:textId="77777777" w:rsidR="00F1171E" w:rsidRPr="00893B3F" w:rsidRDefault="00F94D9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BF45B5C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3B3F" w14:paraId="6B12E9A5" w14:textId="77777777" w:rsidTr="007222C8">
        <w:trPr>
          <w:trHeight w:val="1262"/>
        </w:trPr>
        <w:tc>
          <w:tcPr>
            <w:tcW w:w="1265" w:type="pct"/>
            <w:noWrap/>
          </w:tcPr>
          <w:p w14:paraId="12FE542F" w14:textId="77777777" w:rsidR="00F1171E" w:rsidRPr="00893B3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93B3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1F04F83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B273686" w14:textId="77777777" w:rsidR="00F94D93" w:rsidRPr="00893B3F" w:rsidRDefault="00F94D9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A6375AA" w14:textId="77777777" w:rsidR="00F1171E" w:rsidRPr="00893B3F" w:rsidRDefault="00F94D93" w:rsidP="00F94D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4A5E370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3B3F" w14:paraId="395E4C2A" w14:textId="77777777" w:rsidTr="007222C8">
        <w:trPr>
          <w:trHeight w:val="859"/>
        </w:trPr>
        <w:tc>
          <w:tcPr>
            <w:tcW w:w="1265" w:type="pct"/>
            <w:noWrap/>
          </w:tcPr>
          <w:p w14:paraId="4F9A545A" w14:textId="77777777" w:rsidR="00F1171E" w:rsidRPr="00893B3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EA2F2CF" w14:textId="77777777" w:rsidR="00F1171E" w:rsidRPr="00893B3F" w:rsidRDefault="00F94D9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C49E189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3B3F" w14:paraId="580D6DB1" w14:textId="77777777" w:rsidTr="007222C8">
        <w:trPr>
          <w:trHeight w:val="703"/>
        </w:trPr>
        <w:tc>
          <w:tcPr>
            <w:tcW w:w="1265" w:type="pct"/>
            <w:noWrap/>
          </w:tcPr>
          <w:p w14:paraId="719CC9C9" w14:textId="77777777" w:rsidR="00F1171E" w:rsidRPr="00893B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6F61EC1" w14:textId="77777777" w:rsidR="00F1171E" w:rsidRPr="00893B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B0699F8" w14:textId="77777777" w:rsidR="00F1171E" w:rsidRPr="00893B3F" w:rsidRDefault="00F94D9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74DA059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93B3F" w14:paraId="0059ED4F" w14:textId="77777777" w:rsidTr="007222C8">
        <w:trPr>
          <w:trHeight w:val="386"/>
        </w:trPr>
        <w:tc>
          <w:tcPr>
            <w:tcW w:w="1265" w:type="pct"/>
            <w:noWrap/>
          </w:tcPr>
          <w:p w14:paraId="163606B4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31ABF458" w14:textId="77777777" w:rsidR="00F1171E" w:rsidRPr="00893B3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93B3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CC99C5A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D7FEE01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FDA76E1" w14:textId="77777777" w:rsidR="00F1171E" w:rsidRPr="00893B3F" w:rsidRDefault="00F94D9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3B0F5966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E578B8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C54FC71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3654D79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93B3F" w14:paraId="7337C64C" w14:textId="77777777" w:rsidTr="007222C8">
        <w:trPr>
          <w:trHeight w:val="1178"/>
        </w:trPr>
        <w:tc>
          <w:tcPr>
            <w:tcW w:w="1265" w:type="pct"/>
            <w:noWrap/>
          </w:tcPr>
          <w:p w14:paraId="14F194B7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93B3F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893B3F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893B3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2E2FFFC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9831DAD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6164B8C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05D13C6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CC6B92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647954F" w14:textId="77777777" w:rsidR="00F1171E" w:rsidRPr="00893B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BF4034" w14:textId="77777777" w:rsidR="00F1171E" w:rsidRPr="00893B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0EE8A0" w14:textId="77777777" w:rsidR="00F1171E" w:rsidRPr="00893B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FFF24E1" w14:textId="77777777" w:rsidR="00F1171E" w:rsidRPr="00893B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36B52A" w14:textId="77777777" w:rsidR="00F1171E" w:rsidRPr="00893B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FD0D59E" w14:textId="77777777" w:rsidR="00F1171E" w:rsidRPr="00893B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6EF67F" w14:textId="77777777" w:rsidR="00F1171E" w:rsidRPr="00893B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93B3F" w14:paraId="66F85588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33830" w14:textId="77777777" w:rsidR="00F1171E" w:rsidRPr="00893B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93B3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74BF38F0" w14:textId="77777777" w:rsidR="00F1171E" w:rsidRPr="00893B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93B3F" w14:paraId="3A4FA7CD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63678" w14:textId="77777777" w:rsidR="00F1171E" w:rsidRPr="00893B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94814C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93B3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73310311" w14:textId="77777777" w:rsidR="00F1171E" w:rsidRPr="00893B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93B3F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893B3F">
              <w:rPr>
                <w:rFonts w:ascii="Arial" w:hAnsi="Arial" w:cs="Arial"/>
                <w:lang w:val="en-GB"/>
              </w:rPr>
              <w:t>comment</w:t>
            </w:r>
            <w:r w:rsidRPr="00893B3F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893B3F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893B3F" w14:paraId="50D0C31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52A6F" w14:textId="77777777" w:rsidR="00F1171E" w:rsidRPr="00893B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93B3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E999854" w14:textId="77777777" w:rsidR="00F1171E" w:rsidRPr="00893B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843E" w14:textId="77777777" w:rsidR="00F1171E" w:rsidRPr="00893B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93B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93B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93B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85EFB12" w14:textId="77777777" w:rsidR="00F1171E" w:rsidRPr="00893B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E529BA5" w14:textId="77777777" w:rsidR="00F1171E" w:rsidRPr="00893B3F" w:rsidRDefault="00F1171E" w:rsidP="00EC3E05">
            <w:pPr>
              <w:pStyle w:val="NormalWeb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3229DE23" w14:textId="77777777" w:rsidR="00F1171E" w:rsidRPr="00893B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3BAC5A" w14:textId="77777777" w:rsidR="00F1171E" w:rsidRPr="00893B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4F9EB0" w14:textId="77777777" w:rsidR="00F1171E" w:rsidRPr="00893B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877CF0" w14:textId="77777777" w:rsidR="00F1171E" w:rsidRPr="00893B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924460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B22D151" w14:textId="77777777" w:rsidR="00893B3F" w:rsidRPr="00D50051" w:rsidRDefault="00893B3F" w:rsidP="00893B3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50051">
        <w:rPr>
          <w:rFonts w:ascii="Arial" w:hAnsi="Arial" w:cs="Arial"/>
          <w:b/>
          <w:u w:val="single"/>
        </w:rPr>
        <w:t>Reviewer details:</w:t>
      </w:r>
    </w:p>
    <w:p w14:paraId="11C4F0A3" w14:textId="77777777" w:rsidR="00893B3F" w:rsidRPr="00D50051" w:rsidRDefault="00893B3F" w:rsidP="00893B3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50051">
        <w:rPr>
          <w:rFonts w:ascii="Arial" w:hAnsi="Arial" w:cs="Arial"/>
          <w:b/>
          <w:color w:val="000000"/>
        </w:rPr>
        <w:t>Nimmi Singh, Indira Gandhi Institute of Medical Sciences, India</w:t>
      </w:r>
    </w:p>
    <w:p w14:paraId="024E6C31" w14:textId="77777777" w:rsidR="00893B3F" w:rsidRPr="00893B3F" w:rsidRDefault="00893B3F">
      <w:pPr>
        <w:rPr>
          <w:rFonts w:ascii="Arial" w:hAnsi="Arial" w:cs="Arial"/>
          <w:b/>
          <w:sz w:val="20"/>
          <w:szCs w:val="20"/>
        </w:rPr>
      </w:pPr>
    </w:p>
    <w:sectPr w:rsidR="00893B3F" w:rsidRPr="00893B3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D05FA" w14:textId="77777777" w:rsidR="004039FC" w:rsidRPr="0000007A" w:rsidRDefault="004039FC" w:rsidP="0099583E">
      <w:r>
        <w:separator/>
      </w:r>
    </w:p>
  </w:endnote>
  <w:endnote w:type="continuationSeparator" w:id="0">
    <w:p w14:paraId="317EA390" w14:textId="77777777" w:rsidR="004039FC" w:rsidRPr="0000007A" w:rsidRDefault="004039F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81C8B8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B810DB" w14:textId="77777777" w:rsidR="004039FC" w:rsidRPr="0000007A" w:rsidRDefault="004039FC" w:rsidP="0099583E">
      <w:r>
        <w:separator/>
      </w:r>
    </w:p>
  </w:footnote>
  <w:footnote w:type="continuationSeparator" w:id="0">
    <w:p w14:paraId="55B7BD41" w14:textId="77777777" w:rsidR="004039FC" w:rsidRPr="0000007A" w:rsidRDefault="004039F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B645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9862A7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B16F5C2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50718539">
    <w:abstractNumId w:val="3"/>
  </w:num>
  <w:num w:numId="2" w16cid:durableId="1290016527">
    <w:abstractNumId w:val="6"/>
  </w:num>
  <w:num w:numId="3" w16cid:durableId="30570917">
    <w:abstractNumId w:val="5"/>
  </w:num>
  <w:num w:numId="4" w16cid:durableId="1006324669">
    <w:abstractNumId w:val="7"/>
  </w:num>
  <w:num w:numId="5" w16cid:durableId="1440299965">
    <w:abstractNumId w:val="4"/>
  </w:num>
  <w:num w:numId="6" w16cid:durableId="1105223083">
    <w:abstractNumId w:val="0"/>
  </w:num>
  <w:num w:numId="7" w16cid:durableId="1735739572">
    <w:abstractNumId w:val="1"/>
  </w:num>
  <w:num w:numId="8" w16cid:durableId="593631581">
    <w:abstractNumId w:val="9"/>
  </w:num>
  <w:num w:numId="9" w16cid:durableId="2045909045">
    <w:abstractNumId w:val="8"/>
  </w:num>
  <w:num w:numId="10" w16cid:durableId="9247299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24B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1D9A"/>
    <w:rsid w:val="0033692F"/>
    <w:rsid w:val="00351806"/>
    <w:rsid w:val="00353718"/>
    <w:rsid w:val="00357169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9FC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BA8"/>
    <w:rsid w:val="005A4F17"/>
    <w:rsid w:val="005B3509"/>
    <w:rsid w:val="005C25A0"/>
    <w:rsid w:val="005D230D"/>
    <w:rsid w:val="005D25DC"/>
    <w:rsid w:val="005E11DC"/>
    <w:rsid w:val="005E29CE"/>
    <w:rsid w:val="005E3241"/>
    <w:rsid w:val="005E7FB0"/>
    <w:rsid w:val="005F04BC"/>
    <w:rsid w:val="005F184C"/>
    <w:rsid w:val="00602F7D"/>
    <w:rsid w:val="00605952"/>
    <w:rsid w:val="006152FC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7094"/>
    <w:rsid w:val="007A62F8"/>
    <w:rsid w:val="007B1099"/>
    <w:rsid w:val="007B54A4"/>
    <w:rsid w:val="007C6CDF"/>
    <w:rsid w:val="007D0246"/>
    <w:rsid w:val="007F5873"/>
    <w:rsid w:val="00810696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B3F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53D9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77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78B0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7B5F"/>
    <w:rsid w:val="00C635B6"/>
    <w:rsid w:val="00C70DFC"/>
    <w:rsid w:val="00C82466"/>
    <w:rsid w:val="00C84097"/>
    <w:rsid w:val="00CA081D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3E05"/>
    <w:rsid w:val="00EC6894"/>
    <w:rsid w:val="00ED6B12"/>
    <w:rsid w:val="00ED7400"/>
    <w:rsid w:val="00EF326D"/>
    <w:rsid w:val="00EF53FE"/>
    <w:rsid w:val="00EF7936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1AB7"/>
    <w:rsid w:val="00F4700F"/>
    <w:rsid w:val="00F52B15"/>
    <w:rsid w:val="00F573EA"/>
    <w:rsid w:val="00F57E9D"/>
    <w:rsid w:val="00F73CF2"/>
    <w:rsid w:val="00F80C14"/>
    <w:rsid w:val="00F94D93"/>
    <w:rsid w:val="00F96F54"/>
    <w:rsid w:val="00F978B8"/>
    <w:rsid w:val="00FA6528"/>
    <w:rsid w:val="00FB0D50"/>
    <w:rsid w:val="00FB3DE3"/>
    <w:rsid w:val="00FB464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84ACF3"/>
  <w15:docId w15:val="{91A0F7F4-BB86-4455-9EB8-4908E9F0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7094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93B3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2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5-14T05:53:00Z</dcterms:created>
  <dcterms:modified xsi:type="dcterms:W3CDTF">2025-05-17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